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8"/>
        <w:gridCol w:w="517"/>
        <w:gridCol w:w="582"/>
        <w:gridCol w:w="436"/>
        <w:gridCol w:w="516"/>
        <w:gridCol w:w="979"/>
        <w:gridCol w:w="3239"/>
      </w:tblGrid>
      <w:tr w:rsidR="0004192A" w:rsidRPr="0075328E" w14:paraId="3AAF87D0" w14:textId="77777777" w:rsidTr="009D62C5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75328E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75328E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8" w:type="dxa"/>
            <w:vAlign w:val="center"/>
          </w:tcPr>
          <w:p w14:paraId="4F0D7DA2" w14:textId="0C07B863" w:rsidR="0004192A" w:rsidRPr="0075328E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75328E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30" w:type="dxa"/>
            <w:gridSpan w:val="5"/>
            <w:vAlign w:val="center"/>
          </w:tcPr>
          <w:p w14:paraId="53999FA5" w14:textId="52A233C5" w:rsidR="0004192A" w:rsidRPr="0075328E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75328E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39" w:type="dxa"/>
            <w:vAlign w:val="center"/>
          </w:tcPr>
          <w:p w14:paraId="2811EE30" w14:textId="77777777" w:rsidR="0004192A" w:rsidRPr="0075328E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75328E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387B46A9" w:rsidR="0004192A" w:rsidRPr="0075328E" w:rsidRDefault="00C3406B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r w:rsidR="0004192A" w:rsidRPr="0075328E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75328E" w14:paraId="31770265" w14:textId="77777777" w:rsidTr="009D62C5">
        <w:trPr>
          <w:trHeight w:val="412"/>
        </w:trPr>
        <w:tc>
          <w:tcPr>
            <w:tcW w:w="7529" w:type="dxa"/>
            <w:gridSpan w:val="7"/>
            <w:vAlign w:val="center"/>
          </w:tcPr>
          <w:p w14:paraId="23120BCD" w14:textId="77777777" w:rsidR="0004192A" w:rsidRPr="0075328E" w:rsidRDefault="0004192A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75328E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67F6FD74" w14:textId="1161C5AC" w:rsidR="0004192A" w:rsidRPr="0075328E" w:rsidRDefault="00065B25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75328E">
              <w:rPr>
                <w:b/>
                <w:bCs/>
                <w:sz w:val="20"/>
                <w:szCs w:val="20"/>
              </w:rPr>
              <w:t xml:space="preserve">OPTİSYENLİK </w:t>
            </w:r>
            <w:r w:rsidR="0004192A" w:rsidRPr="0075328E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39" w:type="dxa"/>
            <w:vAlign w:val="center"/>
          </w:tcPr>
          <w:p w14:paraId="096637CA" w14:textId="25E35AB9" w:rsidR="0004192A" w:rsidRPr="0075328E" w:rsidRDefault="00EA0A70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75328E">
              <w:rPr>
                <w:b/>
                <w:bCs/>
                <w:sz w:val="20"/>
                <w:szCs w:val="20"/>
              </w:rPr>
              <w:t>ANESTEZİ</w:t>
            </w:r>
            <w:r w:rsidR="00414023" w:rsidRPr="0075328E">
              <w:rPr>
                <w:b/>
                <w:bCs/>
                <w:sz w:val="20"/>
                <w:szCs w:val="20"/>
              </w:rPr>
              <w:t xml:space="preserve"> </w:t>
            </w:r>
            <w:r w:rsidR="00EA4BF3" w:rsidRPr="0075328E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:rsidRPr="0075328E" w14:paraId="7C97FB86" w14:textId="77777777" w:rsidTr="00226B3A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226B3A" w:rsidRDefault="0004192A" w:rsidP="00226B3A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226B3A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75328E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75328E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75328E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75328E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75328E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75328E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065B25" w:rsidRPr="0075328E" w14:paraId="74095200" w14:textId="77777777" w:rsidTr="00226B3A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E8B219F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7CCF8FD1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7C2985FD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69A67E40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28C1D343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59ABC980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6ACDA1C8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2E259D1E" w14:textId="775ADF16" w:rsidR="00065B25" w:rsidRPr="0075328E" w:rsidRDefault="00414023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EŞDEĞER</w:t>
            </w:r>
            <w:r w:rsidR="00C3406B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75328E" w14:paraId="61458416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33E94379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FZK1</w:t>
            </w:r>
            <w:r w:rsidR="00721237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226B3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757E7209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Temel Fiz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395306D3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5B6764F0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6F2D7695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1ADA912F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00647AD2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3E33B8CE" w14:textId="61A9DCB1" w:rsidR="00065B25" w:rsidRPr="0075328E" w:rsidRDefault="00C2748B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*</w:t>
            </w:r>
          </w:p>
        </w:tc>
      </w:tr>
      <w:tr w:rsidR="00065B25" w:rsidRPr="0075328E" w14:paraId="4EBDEE61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0DDADF5E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4828F12A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226B3A">
              <w:rPr>
                <w:rFonts w:cs="Times New Roman"/>
                <w:color w:val="000000"/>
                <w:sz w:val="20"/>
                <w:szCs w:val="20"/>
              </w:rPr>
              <w:t>Optisyenlikte</w:t>
            </w:r>
            <w:proofErr w:type="spellEnd"/>
            <w:r w:rsidRPr="00226B3A">
              <w:rPr>
                <w:rFonts w:cs="Times New Roman"/>
                <w:color w:val="000000"/>
                <w:sz w:val="20"/>
                <w:szCs w:val="20"/>
              </w:rPr>
              <w:t xml:space="preserve">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7AAC0E35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5471A1E8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5D6D5FDB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3CBEB4BC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5A511D4E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2ACE7DD4" w14:textId="306617E6" w:rsidR="00065B25" w:rsidRPr="0075328E" w:rsidRDefault="00065B25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EŞDEĞER</w:t>
            </w:r>
            <w:r w:rsidR="00C3406B">
              <w:rPr>
                <w:sz w:val="20"/>
                <w:szCs w:val="20"/>
              </w:rPr>
              <w:t xml:space="preserve"> DERS ANZ117</w:t>
            </w:r>
          </w:p>
        </w:tc>
      </w:tr>
      <w:tr w:rsidR="00065B25" w:rsidRPr="0075328E" w14:paraId="295C37B8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09559736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10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32EAD55C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isyenlik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2CE30CA7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64A2CE2E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48D5E699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7E00C3E6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0303F5D5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239" w:type="dxa"/>
            <w:vAlign w:val="center"/>
          </w:tcPr>
          <w:p w14:paraId="2AAC26E0" w14:textId="4C8454E8" w:rsidR="00065B25" w:rsidRPr="0075328E" w:rsidRDefault="00C2748B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*</w:t>
            </w:r>
          </w:p>
        </w:tc>
      </w:tr>
      <w:tr w:rsidR="00065B25" w:rsidRPr="0075328E" w14:paraId="728FF305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2C10460C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MA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77D5E0E0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Matematik</w:t>
            </w:r>
            <w:r w:rsidR="00622AE3" w:rsidRPr="00226B3A">
              <w:rPr>
                <w:rFonts w:cs="Times New Roman"/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0BE0AA05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74E5F090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30A74D0D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4C8610E8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0B8B50F2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72E340E" w14:textId="0BBA239F" w:rsidR="00065B25" w:rsidRPr="0075328E" w:rsidRDefault="00C2748B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*</w:t>
            </w:r>
          </w:p>
        </w:tc>
      </w:tr>
      <w:tr w:rsidR="00226B3A" w:rsidRPr="0075328E" w14:paraId="0AEE319B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6B0346" w14:textId="24995A7C" w:rsidR="00226B3A" w:rsidRPr="00226B3A" w:rsidRDefault="00226B3A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696307" w14:textId="34B71077" w:rsidR="00226B3A" w:rsidRPr="00226B3A" w:rsidRDefault="00226B3A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08F224" w14:textId="7A7BEC95" w:rsidR="00226B3A" w:rsidRPr="0075328E" w:rsidRDefault="00226B3A" w:rsidP="00226B3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3E0673" w14:textId="0085593D" w:rsidR="00226B3A" w:rsidRPr="0075328E" w:rsidRDefault="00721237" w:rsidP="00226B3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A4C88" w14:textId="7A95E2BE" w:rsidR="00226B3A" w:rsidRPr="0075328E" w:rsidRDefault="00226B3A" w:rsidP="00226B3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A6E6AF" w14:textId="72DEF574" w:rsidR="00226B3A" w:rsidRPr="0075328E" w:rsidRDefault="00721237" w:rsidP="00226B3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EC82EB" w14:textId="76A1C26C" w:rsidR="00226B3A" w:rsidRPr="0075328E" w:rsidRDefault="00226B3A" w:rsidP="00226B3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E6745D0" w14:textId="060B07F5" w:rsidR="00226B3A" w:rsidRPr="0075328E" w:rsidRDefault="00226B3A" w:rsidP="00226B3A">
            <w:pPr>
              <w:jc w:val="left"/>
              <w:rPr>
                <w:sz w:val="20"/>
                <w:szCs w:val="20"/>
              </w:rPr>
            </w:pPr>
            <w:r w:rsidRPr="0075328E">
              <w:rPr>
                <w:rFonts w:cs="Times New Roman"/>
                <w:sz w:val="20"/>
                <w:szCs w:val="20"/>
              </w:rPr>
              <w:t>EŞDEĞER</w:t>
            </w:r>
            <w:r w:rsidR="00C3406B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75328E" w14:paraId="2CBB8F0C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2FE47082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0FC67966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4EC38A39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48342586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255C9B1A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426D1D91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71F0E04B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F0BA4BB" w14:textId="703CEE95" w:rsidR="00065B25" w:rsidRPr="0075328E" w:rsidRDefault="00065B25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rFonts w:cs="Times New Roman"/>
                <w:sz w:val="20"/>
                <w:szCs w:val="20"/>
              </w:rPr>
              <w:t>EŞDEĞER</w:t>
            </w:r>
            <w:r w:rsidR="00C3406B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75328E" w14:paraId="4E955F68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65374E01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226B3A" w:rsidRPr="00226B3A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226B3A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16A5799E" w:rsidR="00065B25" w:rsidRPr="00226B3A" w:rsidRDefault="00226B3A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İngilizce-</w:t>
            </w:r>
            <w:r w:rsidR="00065B25" w:rsidRPr="00226B3A">
              <w:rPr>
                <w:rFonts w:cs="Times New Roman"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3BFA2900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35EDED94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7D9E413E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37E5F775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6BADA9BC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50E0792C" w14:textId="6C99CD40" w:rsidR="00065B25" w:rsidRPr="0075328E" w:rsidRDefault="00065B25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rFonts w:cs="Times New Roman"/>
                <w:sz w:val="20"/>
                <w:szCs w:val="20"/>
              </w:rPr>
              <w:t>EŞDEĞER</w:t>
            </w:r>
            <w:r w:rsidR="00C3406B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75328E" w14:paraId="686FBEA3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6957BFBC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1476A235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090CE319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5C8C06D1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11A52FF3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6D0D7FD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122CF7E1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49309923" w14:textId="63640BA8" w:rsidR="00065B25" w:rsidRPr="0075328E" w:rsidRDefault="00065B25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rFonts w:cs="Times New Roman"/>
                <w:sz w:val="20"/>
                <w:szCs w:val="20"/>
              </w:rPr>
              <w:t>EŞDEĞER</w:t>
            </w:r>
            <w:r w:rsidR="00C3406B">
              <w:rPr>
                <w:sz w:val="20"/>
                <w:szCs w:val="20"/>
              </w:rPr>
              <w:t xml:space="preserve"> (ORTAK DERS)</w:t>
            </w:r>
          </w:p>
        </w:tc>
      </w:tr>
      <w:tr w:rsidR="00C3406B" w:rsidRPr="0075328E" w14:paraId="5A9B6D13" w14:textId="77777777" w:rsidTr="00C3406B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7EFA0B" w14:textId="1E50554E" w:rsidR="00C3406B" w:rsidRPr="00C3406B" w:rsidRDefault="00C3406B" w:rsidP="00C3406B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C3406B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CE368D" w14:textId="19A1A4D2" w:rsidR="00C3406B" w:rsidRPr="00C3406B" w:rsidRDefault="00C3406B" w:rsidP="00065B25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C3406B">
              <w:rPr>
                <w:b/>
                <w:color w:val="000000"/>
                <w:sz w:val="20"/>
                <w:szCs w:val="20"/>
              </w:rPr>
              <w:t>13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5C0F862E" w14:textId="77777777" w:rsidR="00C3406B" w:rsidRPr="0075328E" w:rsidRDefault="00C3406B" w:rsidP="00065B2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4192A" w:rsidRPr="0075328E" w14:paraId="119899B8" w14:textId="77777777" w:rsidTr="00226B3A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04192A" w:rsidRPr="00226B3A" w:rsidRDefault="0004192A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04192A" w:rsidRPr="0075328E" w:rsidRDefault="0004192A" w:rsidP="0004192A">
            <w:pPr>
              <w:jc w:val="center"/>
              <w:rPr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04192A" w:rsidRPr="0075328E" w:rsidRDefault="0004192A" w:rsidP="0004192A">
            <w:pPr>
              <w:jc w:val="center"/>
              <w:rPr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4A6F8763" w14:textId="02B7B02E" w:rsidR="0004192A" w:rsidRPr="0075328E" w:rsidRDefault="0004192A" w:rsidP="0004192A">
            <w:pPr>
              <w:jc w:val="center"/>
              <w:rPr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04192A" w:rsidRPr="0075328E" w:rsidRDefault="0004192A" w:rsidP="0004192A">
            <w:pPr>
              <w:jc w:val="center"/>
              <w:rPr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04192A" w:rsidRPr="0075328E" w:rsidRDefault="0004192A" w:rsidP="0004192A">
            <w:pPr>
              <w:jc w:val="center"/>
              <w:rPr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4DFA2CE1" w14:textId="77777777" w:rsidR="0004192A" w:rsidRPr="0075328E" w:rsidRDefault="0004192A" w:rsidP="0004192A">
            <w:pPr>
              <w:jc w:val="left"/>
              <w:rPr>
                <w:sz w:val="20"/>
                <w:szCs w:val="20"/>
              </w:rPr>
            </w:pPr>
          </w:p>
        </w:tc>
      </w:tr>
      <w:tr w:rsidR="00065B25" w:rsidRPr="0075328E" w14:paraId="6A0F417B" w14:textId="77777777" w:rsidTr="00226B3A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6EB534AE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1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43DBD9EA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isyenlik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1596DFD8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3A128E7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13E31E7D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4B32C7F9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721CB656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0062D197" w14:textId="7EF54E58" w:rsidR="00065B25" w:rsidRPr="0075328E" w:rsidRDefault="00C2748B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*</w:t>
            </w:r>
          </w:p>
        </w:tc>
      </w:tr>
      <w:tr w:rsidR="00065B25" w:rsidRPr="0075328E" w14:paraId="553BFD71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5D01281D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10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3667A459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isyenlik Fiz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6F1932EB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46ED714A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C6992F9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4D96E9A2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26D7899F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02997C23" w14:textId="23CB8007" w:rsidR="00065B25" w:rsidRPr="0075328E" w:rsidRDefault="00C2748B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*</w:t>
            </w:r>
          </w:p>
        </w:tc>
      </w:tr>
      <w:tr w:rsidR="00065B25" w:rsidRPr="0075328E" w14:paraId="78916D8C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3CC9CF0B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10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4018A756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Gözlük Cam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64C4A34F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6C8F5BA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7D07A258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006941AB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C2BAFFA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2C55F47F" w14:textId="50FB6256" w:rsidR="00065B25" w:rsidRPr="0075328E" w:rsidRDefault="00C2748B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*</w:t>
            </w:r>
          </w:p>
        </w:tc>
      </w:tr>
      <w:tr w:rsidR="00065B25" w:rsidRPr="0075328E" w14:paraId="2D258CEB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71291A75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108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107D1667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226B3A">
              <w:rPr>
                <w:rFonts w:cs="Times New Roman"/>
                <w:color w:val="000000"/>
                <w:sz w:val="20"/>
                <w:szCs w:val="20"/>
              </w:rPr>
              <w:t>Kontakt</w:t>
            </w:r>
            <w:proofErr w:type="spellEnd"/>
            <w:r w:rsidRPr="00226B3A">
              <w:rPr>
                <w:rFonts w:cs="Times New Roman"/>
                <w:color w:val="000000"/>
                <w:sz w:val="20"/>
                <w:szCs w:val="20"/>
              </w:rPr>
              <w:t xml:space="preserve"> Lens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5A2C3D3A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2173F314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750682A7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46E22BD5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5779180A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269E9778" w14:textId="56F85642" w:rsidR="00065B25" w:rsidRPr="0075328E" w:rsidRDefault="00C2748B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*</w:t>
            </w:r>
          </w:p>
        </w:tc>
      </w:tr>
      <w:tr w:rsidR="00065B25" w:rsidRPr="0075328E" w14:paraId="54598945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0DAD5CC1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038C810D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5EE6D537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70783706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1367AB19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3D9D3640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7EDDFE78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4B31E636" w14:textId="10200C2B" w:rsidR="00065B25" w:rsidRPr="0075328E" w:rsidRDefault="00065B25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EŞDEĞER</w:t>
            </w:r>
            <w:r w:rsidR="00C3406B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75328E" w14:paraId="4225EDFD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013F135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2D361AD6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77EF7DBE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5E54BE0E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0C2DF8B1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55D33126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11BE5E5F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76B613E3" w14:textId="387F82D2" w:rsidR="00065B25" w:rsidRPr="0075328E" w:rsidRDefault="00065B25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EŞDEĞER</w:t>
            </w:r>
            <w:r w:rsidR="00C3406B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75328E" w14:paraId="7A807D81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0F9E1939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3CB576D0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30D9E7CC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7C559E28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7A040DA5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0C670401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2150BB56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338E708C" w14:textId="0ECA8AC8" w:rsidR="00065B25" w:rsidRPr="0075328E" w:rsidRDefault="00065B25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EŞDEĞER</w:t>
            </w:r>
            <w:r w:rsidR="00C3406B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75328E" w14:paraId="064D145D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15B871A1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226B3A" w:rsidRPr="00226B3A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226B3A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E829F83" w:rsidR="00065B25" w:rsidRPr="00226B3A" w:rsidRDefault="00065B25" w:rsidP="00226B3A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6D90CE75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1C70EBF0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3D0966FD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7D131AB8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326AD38F" w:rsidR="00065B25" w:rsidRPr="0075328E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0B6394B8" w14:textId="0B3AE1FE" w:rsidR="00065B25" w:rsidRPr="0075328E" w:rsidRDefault="00065B25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EŞDEĞER</w:t>
            </w:r>
            <w:r w:rsidR="00C3406B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75328E" w14:paraId="5D42EF17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7645AA" w14:textId="4742E51F" w:rsidR="00065B25" w:rsidRPr="00226B3A" w:rsidRDefault="00065B25" w:rsidP="00226B3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5B9168" w14:textId="6C5CBDBC" w:rsidR="00065B25" w:rsidRPr="00226B3A" w:rsidRDefault="00065B25" w:rsidP="00226B3A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E605FE" w14:textId="3CE7CF95" w:rsidR="00065B25" w:rsidRPr="0075328E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80B87D" w14:textId="24134B64" w:rsidR="00065B25" w:rsidRPr="0075328E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327DBB" w14:textId="13400104" w:rsidR="00065B25" w:rsidRPr="0075328E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0E658B" w14:textId="1973A716" w:rsidR="00065B25" w:rsidRPr="0075328E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5A7404" w14:textId="04DDA60D" w:rsidR="00065B25" w:rsidRPr="0075328E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0221944D" w14:textId="6CFC7DC0" w:rsidR="00065B25" w:rsidRPr="0075328E" w:rsidRDefault="00065B25" w:rsidP="00065B25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EŞDEĞER</w:t>
            </w:r>
            <w:r w:rsidR="00C3406B">
              <w:rPr>
                <w:sz w:val="20"/>
                <w:szCs w:val="20"/>
              </w:rPr>
              <w:t xml:space="preserve"> (ORTAK DERS)</w:t>
            </w:r>
          </w:p>
        </w:tc>
      </w:tr>
      <w:tr w:rsidR="00C3406B" w:rsidRPr="0075328E" w14:paraId="5D69D4DB" w14:textId="77777777" w:rsidTr="00B15BCD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36C62B" w14:textId="1CA79422" w:rsidR="00C3406B" w:rsidRPr="0075328E" w:rsidRDefault="00C3406B" w:rsidP="00C3406B">
            <w:pPr>
              <w:jc w:val="right"/>
              <w:rPr>
                <w:color w:val="000000"/>
                <w:sz w:val="20"/>
                <w:szCs w:val="20"/>
              </w:rPr>
            </w:pPr>
            <w:r w:rsidRPr="00C3406B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58ADBA" w14:textId="3B40E5E5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4B0D6F0B" w14:textId="77777777" w:rsidR="00C3406B" w:rsidRPr="0075328E" w:rsidRDefault="00C3406B" w:rsidP="00C3406B">
            <w:pPr>
              <w:jc w:val="left"/>
              <w:rPr>
                <w:sz w:val="20"/>
                <w:szCs w:val="20"/>
              </w:rPr>
            </w:pPr>
          </w:p>
        </w:tc>
      </w:tr>
      <w:tr w:rsidR="00C3406B" w:rsidRPr="0075328E" w14:paraId="0B1AC06C" w14:textId="77777777" w:rsidTr="00226B3A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C3406B" w:rsidRPr="00226B3A" w:rsidRDefault="00C3406B" w:rsidP="00C3406B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6D67821F" w14:textId="5D8C137F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7C029BAA" w14:textId="77777777" w:rsidR="00C3406B" w:rsidRPr="0075328E" w:rsidRDefault="00C3406B" w:rsidP="00C3406B">
            <w:pPr>
              <w:jc w:val="left"/>
              <w:rPr>
                <w:sz w:val="20"/>
                <w:szCs w:val="20"/>
              </w:rPr>
            </w:pPr>
          </w:p>
        </w:tc>
      </w:tr>
      <w:tr w:rsidR="00C3406B" w:rsidRPr="0075328E" w14:paraId="340CFBB7" w14:textId="77777777" w:rsidTr="00226B3A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4734A3A3" w:rsidR="00C3406B" w:rsidRPr="00226B3A" w:rsidRDefault="00C3406B" w:rsidP="00C3406B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2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613EF739" w:rsidR="00C3406B" w:rsidRPr="00226B3A" w:rsidRDefault="00C3406B" w:rsidP="00C3406B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isyenlik-I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409AF7BC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7C2BDEA4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3F4E78CD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1D66D9DB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1E2BAAE2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011F3BA" w:rsidR="00C3406B" w:rsidRPr="0075328E" w:rsidRDefault="00C3406B" w:rsidP="00C3406B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*</w:t>
            </w:r>
          </w:p>
        </w:tc>
      </w:tr>
      <w:tr w:rsidR="00C3406B" w:rsidRPr="0075328E" w14:paraId="30A8E057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2886391E" w:rsidR="00C3406B" w:rsidRPr="00226B3A" w:rsidRDefault="00C3406B" w:rsidP="00C3406B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20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738DC25F" w:rsidR="00C3406B" w:rsidRPr="00226B3A" w:rsidRDefault="00C3406B" w:rsidP="00C3406B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Göz Hastalıkları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081F089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6C701B68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3B9EF7A6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03FB9BBC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0EBAAEE5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1BBFE091" w:rsidR="00C3406B" w:rsidRPr="0075328E" w:rsidRDefault="00C3406B" w:rsidP="00C3406B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*</w:t>
            </w:r>
          </w:p>
        </w:tc>
      </w:tr>
      <w:tr w:rsidR="00C3406B" w:rsidRPr="0075328E" w14:paraId="55089B56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28DEBAAF" w:rsidR="00C3406B" w:rsidRPr="00226B3A" w:rsidRDefault="00C3406B" w:rsidP="00C3406B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20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1155850E" w:rsidR="00C3406B" w:rsidRPr="00226B3A" w:rsidRDefault="00C3406B" w:rsidP="00C3406B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1B7196E0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E1D330C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683801E5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67D8261C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7256CDE4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2B16E4C8" w:rsidR="00C3406B" w:rsidRPr="0075328E" w:rsidRDefault="00C3406B" w:rsidP="00C3406B">
            <w:pPr>
              <w:jc w:val="left"/>
              <w:rPr>
                <w:sz w:val="20"/>
                <w:szCs w:val="20"/>
              </w:rPr>
            </w:pPr>
            <w:r w:rsidRPr="0075328E">
              <w:rPr>
                <w:sz w:val="20"/>
                <w:szCs w:val="20"/>
              </w:rPr>
              <w:t>*</w:t>
            </w:r>
          </w:p>
        </w:tc>
      </w:tr>
      <w:tr w:rsidR="00C3406B" w:rsidRPr="0075328E" w14:paraId="77AAF97C" w14:textId="77777777" w:rsidTr="00226B3A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0B6D7CE0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2BF53D17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6F316F99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658EA5CA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09637E49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4BBA3AD1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3E7C5294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2D36B9B4" w:rsidR="00C3406B" w:rsidRPr="0075328E" w:rsidRDefault="00C3406B" w:rsidP="00C3406B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406B" w:rsidRPr="0075328E" w14:paraId="16D30CE4" w14:textId="77777777" w:rsidTr="00226B3A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606797" w14:textId="277EE83D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3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72CC5E" w14:textId="4AA02854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171B0C" w14:textId="7D37F2E2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758097" w14:textId="666DB62B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D2E38A" w14:textId="19F28962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70184D" w14:textId="088D2E73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60FC7D" w14:textId="2B3BADF2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C3424C" w14:textId="2B8CF149" w:rsidR="00C3406B" w:rsidRPr="0075328E" w:rsidRDefault="00C3406B" w:rsidP="00C3406B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406B" w:rsidRPr="0075328E" w14:paraId="1FA0FDB4" w14:textId="77777777" w:rsidTr="00226B3A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100F2A" w14:textId="5911453A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227C73" w14:textId="06999565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0D187A" w14:textId="4D04F691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70CBD9" w14:textId="5273FF54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492145" w14:textId="47170D83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8E1AF2" w14:textId="5A6E25D1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ACAFAD" w14:textId="4EADAADA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DC39C4" w14:textId="7780448F" w:rsidR="00C3406B" w:rsidRPr="0075328E" w:rsidRDefault="00C3406B" w:rsidP="00C3406B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3406B" w:rsidRPr="0075328E" w14:paraId="78444C5B" w14:textId="77777777" w:rsidTr="005D0D77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3647D2" w14:textId="4FD10DF5" w:rsidR="00C3406B" w:rsidRPr="0075328E" w:rsidRDefault="00C3406B" w:rsidP="00C3406B">
            <w:pPr>
              <w:jc w:val="right"/>
              <w:rPr>
                <w:color w:val="000000"/>
                <w:sz w:val="20"/>
                <w:szCs w:val="20"/>
              </w:rPr>
            </w:pPr>
            <w:r w:rsidRPr="00C3406B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A7FDEB" w14:textId="7C56A8C7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22C4F052" w14:textId="77777777" w:rsidR="00C3406B" w:rsidRPr="0075328E" w:rsidRDefault="00C3406B" w:rsidP="00C3406B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C3406B" w:rsidRPr="0075328E" w14:paraId="6B2A38F9" w14:textId="77777777" w:rsidTr="00226B3A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C3406B" w:rsidRPr="00226B3A" w:rsidRDefault="00C3406B" w:rsidP="00C3406B">
            <w:pPr>
              <w:jc w:val="left"/>
              <w:rPr>
                <w:rFonts w:cs="Times New Roman"/>
                <w:sz w:val="20"/>
                <w:szCs w:val="20"/>
              </w:rPr>
            </w:pPr>
            <w:r w:rsidRPr="00226B3A">
              <w:rPr>
                <w:rFonts w:cs="Times New Roman"/>
                <w:b/>
                <w:bCs/>
                <w:sz w:val="20"/>
                <w:szCs w:val="20"/>
              </w:rPr>
              <w:lastRenderedPageBreak/>
              <w:t>4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52D2A03F" w14:textId="77777777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C3406B" w:rsidRPr="0075328E" w:rsidRDefault="00C3406B" w:rsidP="00C3406B">
            <w:pPr>
              <w:jc w:val="center"/>
              <w:rPr>
                <w:sz w:val="20"/>
                <w:szCs w:val="20"/>
              </w:rPr>
            </w:pPr>
            <w:r w:rsidRPr="0075328E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3AA87200" w14:textId="77777777" w:rsidR="00C3406B" w:rsidRPr="0075328E" w:rsidRDefault="00C3406B" w:rsidP="00C3406B">
            <w:pPr>
              <w:jc w:val="left"/>
              <w:rPr>
                <w:sz w:val="20"/>
                <w:szCs w:val="20"/>
              </w:rPr>
            </w:pPr>
          </w:p>
        </w:tc>
      </w:tr>
      <w:tr w:rsidR="00C3406B" w:rsidRPr="0075328E" w14:paraId="6CF5F606" w14:textId="77777777" w:rsidTr="00226B3A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243862BB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2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382F98F0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isyenlik-IV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64D8F288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4CAB4AE5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293386F5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35E483F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13933168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285398C9" w:rsidR="00C3406B" w:rsidRPr="0075328E" w:rsidRDefault="00C3406B" w:rsidP="00C3406B">
            <w:pPr>
              <w:jc w:val="left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*</w:t>
            </w:r>
          </w:p>
        </w:tc>
      </w:tr>
      <w:tr w:rsidR="00C3406B" w:rsidRPr="0075328E" w14:paraId="50A89032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4108871B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20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04289E90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Göz Hastalık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2E2641E7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F04348F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35542000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2F95F77B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74739DF0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2A191F7A" w:rsidR="00C3406B" w:rsidRPr="0075328E" w:rsidRDefault="00C3406B" w:rsidP="00C3406B">
            <w:pPr>
              <w:jc w:val="left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*</w:t>
            </w:r>
          </w:p>
        </w:tc>
      </w:tr>
      <w:tr w:rsidR="00C3406B" w:rsidRPr="0075328E" w14:paraId="22A09232" w14:textId="77777777" w:rsidTr="00226B3A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2D847D" w14:textId="127F02A4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20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4086DA" w14:textId="2D950A32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226B3A">
              <w:rPr>
                <w:rFonts w:cs="Times New Roman"/>
                <w:color w:val="000000"/>
                <w:sz w:val="20"/>
                <w:szCs w:val="20"/>
              </w:rPr>
              <w:t>Optisyenlik Uygulama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82320F" w14:textId="49B4F7FB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7539F" w14:textId="3E9A2D87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DFE35C" w14:textId="6994596E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23024" w14:textId="509E2BA1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9DA83F" w14:textId="4354198D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4C6A8E" w14:textId="20D95799" w:rsidR="00C3406B" w:rsidRPr="0075328E" w:rsidRDefault="00C3406B" w:rsidP="00C3406B">
            <w:pPr>
              <w:jc w:val="left"/>
              <w:rPr>
                <w:color w:val="000000"/>
                <w:sz w:val="20"/>
                <w:szCs w:val="20"/>
              </w:rPr>
            </w:pPr>
            <w:r w:rsidRPr="0075328E">
              <w:rPr>
                <w:color w:val="000000"/>
                <w:sz w:val="20"/>
                <w:szCs w:val="20"/>
              </w:rPr>
              <w:t>*</w:t>
            </w:r>
          </w:p>
        </w:tc>
      </w:tr>
      <w:tr w:rsidR="00C3406B" w:rsidRPr="0075328E" w14:paraId="1893BDBB" w14:textId="77777777" w:rsidTr="00226B3A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03A2270E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4A2E54C5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64718242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7DDD38D5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103795B6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56163878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51429B47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0F85C28D" w:rsidR="00C3406B" w:rsidRPr="0075328E" w:rsidRDefault="00C3406B" w:rsidP="00C3406B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406B" w:rsidRPr="0075328E" w14:paraId="1E72A614" w14:textId="77777777" w:rsidTr="00226B3A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F95875" w14:textId="198550E0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4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34883" w14:textId="2A7C6DF4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C1926B" w14:textId="0292F58C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1B01FD" w14:textId="5AE2AF69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282F22" w14:textId="457027C9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A51E97" w14:textId="7AB3364A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936EC9" w14:textId="4836A0C8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0DC607" w14:textId="72C2E1B5" w:rsidR="00C3406B" w:rsidRPr="0075328E" w:rsidRDefault="00C3406B" w:rsidP="00C3406B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406B" w:rsidRPr="0075328E" w14:paraId="2ECA801C" w14:textId="77777777" w:rsidTr="00226B3A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78ED26" w14:textId="3959E0C7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2ECB74" w14:textId="48110E3B" w:rsidR="00C3406B" w:rsidRPr="00226B3A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401CA0" w14:textId="515BC267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96E6CA" w14:textId="483DC282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20A3DB" w14:textId="045BCDF2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3AE58B" w14:textId="50F872C9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84EF4C" w14:textId="665879DC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DCFC5D" w14:textId="6B47DBE3" w:rsidR="00C3406B" w:rsidRPr="0075328E" w:rsidRDefault="00C3406B" w:rsidP="00C3406B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3406B" w:rsidRPr="0075328E" w14:paraId="348A8EBB" w14:textId="77777777" w:rsidTr="007169AB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00A7C8" w14:textId="1A1CF9B1" w:rsidR="00C3406B" w:rsidRPr="0075328E" w:rsidRDefault="00C3406B" w:rsidP="00C3406B">
            <w:pPr>
              <w:jc w:val="right"/>
              <w:rPr>
                <w:color w:val="000000"/>
                <w:sz w:val="20"/>
                <w:szCs w:val="20"/>
              </w:rPr>
            </w:pPr>
            <w:r w:rsidRPr="00C3406B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6C3C8B" w14:textId="64A3B78B" w:rsidR="00C3406B" w:rsidRPr="0075328E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4A5B8859" w14:textId="77777777" w:rsidR="00C3406B" w:rsidRPr="0075328E" w:rsidRDefault="00C3406B" w:rsidP="00C3406B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C3406B" w:rsidRPr="009522D0" w14:paraId="25057625" w14:textId="77777777" w:rsidTr="00C3406B">
        <w:trPr>
          <w:trHeight w:val="518"/>
        </w:trPr>
        <w:tc>
          <w:tcPr>
            <w:tcW w:w="44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2C2188" w14:textId="3ECB940B" w:rsidR="00C3406B" w:rsidRPr="009522D0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0F1914" w14:textId="77777777" w:rsidR="00C3406B" w:rsidRPr="009522D0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41D05B" w14:textId="77777777" w:rsidR="00C3406B" w:rsidRPr="009522D0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E326D3" w14:textId="77777777" w:rsidR="00C3406B" w:rsidRPr="009522D0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55387B" w14:textId="77777777" w:rsidR="00C3406B" w:rsidRPr="009522D0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6499A1" w14:textId="77777777" w:rsidR="00C3406B" w:rsidRPr="009522D0" w:rsidRDefault="00C3406B" w:rsidP="00C3406B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669240" w14:textId="77777777" w:rsidR="00C3406B" w:rsidRPr="009522D0" w:rsidRDefault="00C3406B" w:rsidP="00C3406B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3406B" w:rsidRPr="009522D0" w14:paraId="007E8812" w14:textId="77777777" w:rsidTr="00C3406B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923B90" w14:textId="77777777" w:rsidR="00C3406B" w:rsidRPr="009522D0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03E026" w14:textId="77777777" w:rsidR="00C3406B" w:rsidRPr="009522D0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BAEDAC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3C871E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188D7A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F8334C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4CA5E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6464DF" w14:textId="77777777" w:rsidR="00C3406B" w:rsidRPr="009522D0" w:rsidRDefault="00C3406B" w:rsidP="00C3406B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3406B" w:rsidRPr="009522D0" w14:paraId="665FD5CA" w14:textId="77777777" w:rsidTr="00C3406B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36D1D7" w14:textId="77777777" w:rsidR="00C3406B" w:rsidRPr="009522D0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1CDA87" w14:textId="77777777" w:rsidR="00C3406B" w:rsidRPr="009522D0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F865F1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6B9835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BAF1EF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E03F01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DF9C1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C34CA3" w14:textId="77777777" w:rsidR="00C3406B" w:rsidRPr="009522D0" w:rsidRDefault="00C3406B" w:rsidP="00C3406B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3406B" w:rsidRPr="009522D0" w14:paraId="47E105AD" w14:textId="77777777" w:rsidTr="00C3406B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9998A7" w14:textId="77777777" w:rsidR="00C3406B" w:rsidRPr="009522D0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MB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81F237" w14:textId="77777777" w:rsidR="00C3406B" w:rsidRPr="009522D0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 xml:space="preserve">Optik Aletler ve Malzeme Bilgis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3626FC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8266E3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B20E65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DF2351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5AA01C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BD2929" w14:textId="77777777" w:rsidR="00C3406B" w:rsidRPr="009522D0" w:rsidRDefault="00C3406B" w:rsidP="00C3406B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3406B" w:rsidRPr="009522D0" w14:paraId="37764B1D" w14:textId="77777777" w:rsidTr="00C3406B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A39A63" w14:textId="77777777" w:rsidR="00C3406B" w:rsidRPr="009522D0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BYF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687F5" w14:textId="77777777" w:rsidR="00C3406B" w:rsidRPr="009522D0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Biyofiz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7A7A20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ABF955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93EAC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360BA6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69BDDD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A5A9F7" w14:textId="77777777" w:rsidR="00C3406B" w:rsidRPr="009522D0" w:rsidRDefault="00C3406B" w:rsidP="00C3406B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3406B" w:rsidRPr="009522D0" w14:paraId="44AB6BAE" w14:textId="77777777" w:rsidTr="00C3406B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502C5DF8" w14:textId="77777777" w:rsidR="00C3406B" w:rsidRPr="009522D0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1DC30B" w14:textId="77777777" w:rsidR="00C3406B" w:rsidRPr="009522D0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atış Teknikleri ve Pazar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D04F90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894DF6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809995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9099FB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701C81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027766" w14:textId="77777777" w:rsidR="00C3406B" w:rsidRPr="009522D0" w:rsidRDefault="00C3406B" w:rsidP="00C3406B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3406B" w:rsidRPr="009522D0" w14:paraId="2831DD20" w14:textId="77777777" w:rsidTr="00C3406B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4ED410" w14:textId="77777777" w:rsidR="00C3406B" w:rsidRPr="009522D0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A728F" w14:textId="77777777" w:rsidR="00C3406B" w:rsidRPr="009522D0" w:rsidRDefault="00C3406B" w:rsidP="00C3406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799E76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C0C56D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628EAF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8B03B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5DAD68" w14:textId="77777777" w:rsidR="00C3406B" w:rsidRPr="009522D0" w:rsidRDefault="00C3406B" w:rsidP="00C3406B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D27726" w14:textId="77777777" w:rsidR="00C3406B" w:rsidRPr="009522D0" w:rsidRDefault="00C3406B" w:rsidP="00C3406B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1BFCD2D1" w14:textId="77777777" w:rsidR="0075328E" w:rsidRPr="009522D0" w:rsidRDefault="0075328E" w:rsidP="0075328E">
      <w:pPr>
        <w:rPr>
          <w:sz w:val="20"/>
          <w:szCs w:val="20"/>
        </w:rPr>
      </w:pPr>
    </w:p>
    <w:p w14:paraId="4D306CA0" w14:textId="77777777" w:rsidR="0075328E" w:rsidRPr="009522D0" w:rsidRDefault="0075328E" w:rsidP="0075328E">
      <w:pPr>
        <w:spacing w:line="360" w:lineRule="auto"/>
        <w:rPr>
          <w:rFonts w:cs="Times New Roman"/>
          <w:sz w:val="20"/>
          <w:szCs w:val="20"/>
        </w:rPr>
      </w:pPr>
      <w:r w:rsidRPr="009522D0">
        <w:rPr>
          <w:rFonts w:cs="Times New Roman"/>
          <w:b/>
          <w:bCs/>
          <w:sz w:val="20"/>
          <w:szCs w:val="20"/>
        </w:rPr>
        <w:t xml:space="preserve">Kısaltmalar: </w:t>
      </w:r>
      <w:r w:rsidRPr="009522D0">
        <w:rPr>
          <w:rFonts w:cs="Times New Roman"/>
          <w:bCs/>
          <w:sz w:val="20"/>
          <w:szCs w:val="20"/>
        </w:rPr>
        <w:t>Z</w:t>
      </w:r>
      <w:r w:rsidRPr="009522D0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55C401A7" w14:textId="77777777" w:rsidR="0075328E" w:rsidRPr="009522D0" w:rsidRDefault="0075328E" w:rsidP="0075328E">
      <w:pPr>
        <w:tabs>
          <w:tab w:val="left" w:pos="975"/>
        </w:tabs>
        <w:rPr>
          <w:rFonts w:cs="Times New Roman"/>
          <w:sz w:val="20"/>
          <w:szCs w:val="20"/>
        </w:rPr>
      </w:pPr>
      <w:r w:rsidRPr="009522D0">
        <w:rPr>
          <w:rFonts w:cs="Times New Roman"/>
          <w:b/>
          <w:sz w:val="20"/>
          <w:szCs w:val="20"/>
        </w:rPr>
        <w:t xml:space="preserve">* </w:t>
      </w:r>
      <w:r w:rsidRPr="009522D0">
        <w:rPr>
          <w:rFonts w:cs="Times New Roman"/>
          <w:sz w:val="20"/>
          <w:szCs w:val="20"/>
        </w:rPr>
        <w:t>İlgili dersin Optisyenlik Programı tarafından açılan şubeden alınması zorunludur.</w:t>
      </w:r>
    </w:p>
    <w:p w14:paraId="40F5DF26" w14:textId="77777777" w:rsidR="00C3406B" w:rsidRDefault="00C3406B" w:rsidP="00C3406B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337E8CD9" w14:textId="77777777" w:rsidR="00C3406B" w:rsidRDefault="00C3406B" w:rsidP="00C3406B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  <w:bookmarkStart w:id="0" w:name="_GoBack"/>
      <w:bookmarkEnd w:id="0"/>
    </w:p>
    <w:p w14:paraId="18EE24B8" w14:textId="77777777" w:rsidR="00C3406B" w:rsidRPr="00E93BAE" w:rsidRDefault="00C3406B" w:rsidP="00C3406B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36144502" w14:textId="77777777" w:rsidR="0004192A" w:rsidRPr="0075328E" w:rsidRDefault="0004192A">
      <w:pPr>
        <w:rPr>
          <w:sz w:val="20"/>
          <w:szCs w:val="20"/>
        </w:rPr>
      </w:pPr>
    </w:p>
    <w:sectPr w:rsidR="0004192A" w:rsidRPr="0075328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5C287E" w14:textId="77777777" w:rsidR="002C219F" w:rsidRDefault="002C219F" w:rsidP="0004192A">
      <w:pPr>
        <w:spacing w:after="0" w:line="240" w:lineRule="auto"/>
      </w:pPr>
      <w:r>
        <w:separator/>
      </w:r>
    </w:p>
  </w:endnote>
  <w:endnote w:type="continuationSeparator" w:id="0">
    <w:p w14:paraId="4CAB27C7" w14:textId="77777777" w:rsidR="002C219F" w:rsidRDefault="002C219F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EFC018" w14:textId="77777777" w:rsidR="009B61B9" w:rsidRDefault="009B61B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21A5CD" w14:textId="77777777" w:rsidR="009B61B9" w:rsidRDefault="009B61B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FC0C59" w14:textId="77777777" w:rsidR="009B61B9" w:rsidRDefault="009B61B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C73D48" w14:textId="77777777" w:rsidR="002C219F" w:rsidRDefault="002C219F" w:rsidP="0004192A">
      <w:pPr>
        <w:spacing w:after="0" w:line="240" w:lineRule="auto"/>
      </w:pPr>
      <w:r>
        <w:separator/>
      </w:r>
    </w:p>
  </w:footnote>
  <w:footnote w:type="continuationSeparator" w:id="0">
    <w:p w14:paraId="26995C2E" w14:textId="77777777" w:rsidR="002C219F" w:rsidRDefault="002C219F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18CFD" w14:textId="77777777" w:rsidR="009B61B9" w:rsidRDefault="009B61B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7C395908" w:rsidR="0004192A" w:rsidRPr="0004192A" w:rsidRDefault="009B61B9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9.3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065B25">
      <w:rPr>
        <w:rFonts w:eastAsia="Calibri" w:cs="Times New Roman"/>
      </w:rPr>
      <w:t>Optisyenlik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AB88F" w14:textId="77777777" w:rsidR="009B61B9" w:rsidRDefault="009B61B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4192A"/>
    <w:rsid w:val="00065B25"/>
    <w:rsid w:val="00226B3A"/>
    <w:rsid w:val="002C219F"/>
    <w:rsid w:val="00414023"/>
    <w:rsid w:val="004A5456"/>
    <w:rsid w:val="004B4A67"/>
    <w:rsid w:val="00514BDB"/>
    <w:rsid w:val="00605F33"/>
    <w:rsid w:val="00622AE3"/>
    <w:rsid w:val="00721237"/>
    <w:rsid w:val="0075328E"/>
    <w:rsid w:val="007A0303"/>
    <w:rsid w:val="00930D44"/>
    <w:rsid w:val="009B61B9"/>
    <w:rsid w:val="009D62C5"/>
    <w:rsid w:val="00B46785"/>
    <w:rsid w:val="00BC0947"/>
    <w:rsid w:val="00C2731A"/>
    <w:rsid w:val="00C2748B"/>
    <w:rsid w:val="00C3406B"/>
    <w:rsid w:val="00C77F7A"/>
    <w:rsid w:val="00CF101E"/>
    <w:rsid w:val="00CF27CF"/>
    <w:rsid w:val="00D37306"/>
    <w:rsid w:val="00D85F1E"/>
    <w:rsid w:val="00D9216E"/>
    <w:rsid w:val="00DA3481"/>
    <w:rsid w:val="00DB4953"/>
    <w:rsid w:val="00DE34BB"/>
    <w:rsid w:val="00E113BF"/>
    <w:rsid w:val="00EA0A70"/>
    <w:rsid w:val="00EA4A43"/>
    <w:rsid w:val="00EA4BF3"/>
    <w:rsid w:val="00ED6D16"/>
    <w:rsid w:val="00F0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20</cp:revision>
  <dcterms:created xsi:type="dcterms:W3CDTF">2021-08-10T12:06:00Z</dcterms:created>
  <dcterms:modified xsi:type="dcterms:W3CDTF">2022-03-07T11:29:00Z</dcterms:modified>
</cp:coreProperties>
</file>